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30A8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DD7EF15" w14:textId="3E80B6D4" w:rsidR="0099308E" w:rsidRPr="00BD16C0" w:rsidRDefault="00C650CF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BD16C0">
        <w:rPr>
          <w:rFonts w:asciiTheme="minorHAnsi" w:eastAsia="MS PGothic" w:hAnsiTheme="minorHAnsi"/>
          <w:b/>
          <w:bCs/>
          <w:sz w:val="28"/>
          <w:szCs w:val="28"/>
          <w:lang w:val="en-US"/>
        </w:rPr>
        <w:t>How h</w:t>
      </w:r>
      <w:r w:rsidR="00FA1C12" w:rsidRPr="00BD16C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rricane Harvey </w:t>
      </w:r>
      <w:r w:rsidRPr="00BD16C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ffected the </w:t>
      </w:r>
      <w:r w:rsidR="00FA1C12" w:rsidRPr="00BD16C0">
        <w:rPr>
          <w:rFonts w:asciiTheme="minorHAnsi" w:eastAsia="MS PGothic" w:hAnsiTheme="minorHAnsi"/>
          <w:b/>
          <w:bCs/>
          <w:sz w:val="28"/>
          <w:szCs w:val="28"/>
          <w:lang w:val="en-US"/>
        </w:rPr>
        <w:t>Chemical and Process Industry</w:t>
      </w:r>
      <w:r w:rsidR="002C6695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7FFBACC7" w14:textId="77777777" w:rsidR="00DE0019" w:rsidRPr="00BD16C0" w:rsidRDefault="00BD16C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BD16C0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Valeria Casson Moreno</w:t>
      </w:r>
      <w:r w:rsidR="00704BDF" w:rsidRPr="00BD16C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BD16C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BD16C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oor Quddus</w:t>
      </w:r>
      <w:r w:rsidRPr="00BD16C0">
        <w:rPr>
          <w:rFonts w:eastAsia="SimSun"/>
          <w:color w:val="000000"/>
          <w:vertAlign w:val="superscript"/>
          <w:lang w:val="en-US" w:eastAsia="zh-CN"/>
        </w:rPr>
        <w:t>2</w:t>
      </w:r>
      <w:r w:rsidRPr="00BD16C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lessio Misuri</w:t>
      </w:r>
      <w:r w:rsidRPr="00BD16C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BD16C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Valerio Cozzani</w:t>
      </w:r>
      <w:r w:rsidRPr="00BD16C0">
        <w:rPr>
          <w:rFonts w:eastAsia="SimSun"/>
          <w:color w:val="000000"/>
          <w:vertAlign w:val="superscript"/>
          <w:lang w:val="en-US" w:eastAsia="zh-CN"/>
        </w:rPr>
        <w:t>1</w:t>
      </w:r>
      <w:r>
        <w:rPr>
          <w:rFonts w:eastAsia="SimSun"/>
          <w:color w:val="000000"/>
          <w:vertAlign w:val="superscript"/>
          <w:lang w:val="en-US" w:eastAsia="zh-CN"/>
        </w:rPr>
        <w:t>*</w:t>
      </w:r>
      <w:r w:rsidR="0099308E" w:rsidRPr="00BD16C0">
        <w:rPr>
          <w:rFonts w:eastAsia="SimSun"/>
          <w:color w:val="000000"/>
          <w:vertAlign w:val="superscript"/>
          <w:lang w:val="en-US" w:eastAsia="zh-CN"/>
        </w:rPr>
        <w:t xml:space="preserve"> </w:t>
      </w:r>
      <w:r w:rsidR="00DE0019" w:rsidRPr="00BD16C0">
        <w:rPr>
          <w:rFonts w:eastAsia="SimSun"/>
          <w:color w:val="000000"/>
          <w:lang w:val="en-US" w:eastAsia="zh-CN"/>
        </w:rPr>
        <w:t xml:space="preserve"> </w:t>
      </w:r>
    </w:p>
    <w:p w14:paraId="75203850" w14:textId="77777777" w:rsidR="00553744" w:rsidRDefault="00704BDF" w:rsidP="007E2892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53744"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Bologna,</w:t>
      </w:r>
      <w:r w:rsidR="0099308E"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partment of Civil, Chemical, Environmental and Materials</w:t>
      </w:r>
      <w:r w:rsid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ngineering, </w:t>
      </w:r>
      <w:r w:rsidR="0099308E" w:rsidRPr="009930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taly</w:t>
      </w:r>
      <w:r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701D5629" w14:textId="6CB543E3" w:rsidR="00553744" w:rsidRDefault="00704BDF" w:rsidP="007E2892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553744"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xas</w:t>
      </w:r>
      <w:r w:rsid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&amp;</w:t>
      </w:r>
      <w:r w:rsidR="00553744"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M University, </w:t>
      </w:r>
      <w:r w:rsidR="00DC14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ry Kay O’Connor Process Safety Center</w:t>
      </w:r>
      <w:r w:rsidR="00553744" w:rsidRPr="0055374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College Station, United States </w:t>
      </w:r>
    </w:p>
    <w:p w14:paraId="307F61E6" w14:textId="77777777" w:rsidR="00704BDF" w:rsidRPr="00DE0019" w:rsidRDefault="00704BDF" w:rsidP="007E289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553744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553744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553744" w:rsidRPr="00553744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53744">
        <w:rPr>
          <w:rFonts w:asciiTheme="minorHAnsi" w:eastAsia="MS PGothic" w:hAnsiTheme="minorHAnsi"/>
          <w:bCs/>
          <w:i/>
          <w:iCs/>
          <w:sz w:val="20"/>
          <w:lang w:val="en-US"/>
        </w:rPr>
        <w:t>v</w:t>
      </w:r>
      <w:r w:rsidR="00553744" w:rsidRPr="00553744">
        <w:rPr>
          <w:rFonts w:asciiTheme="minorHAnsi" w:eastAsia="MS PGothic" w:hAnsiTheme="minorHAnsi"/>
          <w:bCs/>
          <w:i/>
          <w:iCs/>
          <w:sz w:val="20"/>
          <w:lang w:val="en-US"/>
        </w:rPr>
        <w:t>alerio.cozzani</w:t>
      </w:r>
      <w:r w:rsidRPr="00553744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53744" w:rsidRPr="00553744">
        <w:rPr>
          <w:rFonts w:asciiTheme="minorHAnsi" w:eastAsia="MS PGothic" w:hAnsiTheme="minorHAnsi"/>
          <w:bCs/>
          <w:i/>
          <w:iCs/>
          <w:sz w:val="20"/>
          <w:lang w:val="en-US"/>
        </w:rPr>
        <w:t>unibo.it</w:t>
      </w:r>
    </w:p>
    <w:p w14:paraId="21DB89E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E46121F" w14:textId="77777777" w:rsidR="00704BDF" w:rsidRDefault="00E820EA" w:rsidP="00E820E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effect of </w:t>
      </w:r>
      <w:r w:rsidR="00433F3A">
        <w:rPr>
          <w:rFonts w:asciiTheme="minorHAnsi" w:hAnsiTheme="minorHAnsi"/>
        </w:rPr>
        <w:t xml:space="preserve">hurricane </w:t>
      </w:r>
      <w:r>
        <w:rPr>
          <w:rFonts w:asciiTheme="minorHAnsi" w:hAnsiTheme="minorHAnsi"/>
        </w:rPr>
        <w:t xml:space="preserve">Harvey on Chemical and Process </w:t>
      </w:r>
      <w:r w:rsidR="00433F3A">
        <w:rPr>
          <w:rFonts w:asciiTheme="minorHAnsi" w:hAnsiTheme="minorHAnsi"/>
        </w:rPr>
        <w:t>Industry was investigated</w:t>
      </w:r>
    </w:p>
    <w:p w14:paraId="613219BC" w14:textId="77777777" w:rsidR="006F1C01" w:rsidRPr="00E820EA" w:rsidRDefault="006F1C01" w:rsidP="006F1C0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</w:t>
      </w:r>
      <w:r w:rsidRPr="006D02C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focus was on the </w:t>
      </w:r>
      <w:r w:rsidRPr="006D02CA">
        <w:rPr>
          <w:rFonts w:asciiTheme="minorHAnsi" w:hAnsiTheme="minorHAnsi"/>
        </w:rPr>
        <w:t xml:space="preserve">release </w:t>
      </w:r>
      <w:r>
        <w:rPr>
          <w:rFonts w:asciiTheme="minorHAnsi" w:hAnsiTheme="minorHAnsi"/>
        </w:rPr>
        <w:t>of chemicals from industrial installations</w:t>
      </w:r>
    </w:p>
    <w:p w14:paraId="5A121F7B" w14:textId="77777777" w:rsidR="00E820EA" w:rsidRDefault="00013563" w:rsidP="00E820E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Vulnerable </w:t>
      </w:r>
      <w:r w:rsidR="006D02CA">
        <w:rPr>
          <w:rFonts w:asciiTheme="minorHAnsi" w:hAnsiTheme="minorHAnsi"/>
        </w:rPr>
        <w:t>equipment</w:t>
      </w:r>
      <w:r>
        <w:rPr>
          <w:rFonts w:asciiTheme="minorHAnsi" w:hAnsiTheme="minorHAnsi"/>
        </w:rPr>
        <w:t xml:space="preserve"> were identified</w:t>
      </w:r>
    </w:p>
    <w:p w14:paraId="044E97E4" w14:textId="77777777" w:rsidR="00C75949" w:rsidRDefault="00C75949" w:rsidP="00C7594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</w:t>
      </w:r>
      <w:r w:rsidRPr="00C75949">
        <w:rPr>
          <w:rFonts w:asciiTheme="minorHAnsi" w:hAnsiTheme="minorHAnsi"/>
        </w:rPr>
        <w:t xml:space="preserve"> lack of effectiveness of </w:t>
      </w:r>
      <w:r>
        <w:rPr>
          <w:rFonts w:asciiTheme="minorHAnsi" w:hAnsiTheme="minorHAnsi"/>
        </w:rPr>
        <w:t xml:space="preserve">physical </w:t>
      </w:r>
      <w:r w:rsidRPr="00C75949">
        <w:rPr>
          <w:rFonts w:asciiTheme="minorHAnsi" w:hAnsiTheme="minorHAnsi"/>
        </w:rPr>
        <w:t>safety barriers</w:t>
      </w:r>
      <w:r>
        <w:rPr>
          <w:rFonts w:asciiTheme="minorHAnsi" w:hAnsiTheme="minorHAnsi"/>
        </w:rPr>
        <w:t xml:space="preserve"> was revealed </w:t>
      </w:r>
    </w:p>
    <w:p w14:paraId="5625B003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EDE470A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05856AD" w14:textId="72C0CED3" w:rsidR="00E820EA" w:rsidRDefault="00E820EA" w:rsidP="00C547EA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umber of climate related natural catastrop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is</w:t>
      </w:r>
      <w:r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ing in 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>last</w:t>
      </w:r>
      <w:r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ars</w:t>
      </w:r>
      <w:r w:rsidR="00E842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opper, 2016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ising the concern of </w:t>
      </w:r>
      <w:r w:rsidR="00E16A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keholders such as 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>civil society, industr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C547EA" w:rsidRP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surance compan</w:t>
      </w:r>
      <w:r w:rsidR="00E16A72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deed, in the recent past, </w:t>
      </w:r>
      <w:r w:rsidR="00C547EA"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act of natural 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mena</w:t>
      </w:r>
      <w:r w:rsidR="00C547EA"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industrial facilities 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proved to be able of severe consequences and escalating scenarios</w:t>
      </w:r>
      <w:r w:rsidR="001261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Krausmann and</w:t>
      </w:r>
      <w:r w:rsidR="0012617E" w:rsidRPr="001261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uz,</w:t>
      </w:r>
      <w:r w:rsidR="001261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16)</w:t>
      </w:r>
      <w:r w:rsidR="00C547E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 this reason, u</w:t>
      </w:r>
      <w:r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erstanding </w:t>
      </w:r>
      <w:r w:rsidRPr="00940CE4">
        <w:rPr>
          <w:rFonts w:asciiTheme="minorHAnsi" w:eastAsia="MS PGothic" w:hAnsiTheme="minorHAnsi"/>
          <w:color w:val="000000"/>
          <w:sz w:val="22"/>
          <w:szCs w:val="22"/>
          <w:lang w:val="en-US"/>
        </w:rPr>
        <w:t>NAtural events triggering a TECHnological scenario​ (</w:t>
      </w:r>
      <w:r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NaTe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16A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becoming a 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crucial</w:t>
      </w:r>
      <w:r w:rsidR="00E16A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p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801F10E" w14:textId="77777777" w:rsidR="00405FA8" w:rsidRDefault="00C547EA" w:rsidP="00BE3624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, </w:t>
      </w:r>
      <w:r w:rsidR="00B22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ffects of hurricane Harvey on Chemical and Process Industry</w:t>
      </w:r>
      <w:r w:rsidR="00315E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analyzed</w:t>
      </w:r>
      <w:r w:rsidR="00B22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</w:t>
      </w:r>
      <w:r w:rsidR="00E820EA" w:rsidRPr="003467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rvey was one of the most severe and costliest hurricane</w:t>
      </w:r>
      <w:r w:rsidR="00B223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820EA" w:rsidRPr="00346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tting the United States </w:t>
      </w:r>
      <w:r w:rsidR="00B223AE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r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heavily </w:t>
      </w:r>
      <w:r w:rsidR="00315EEB">
        <w:rPr>
          <w:rFonts w:asciiTheme="minorHAnsi" w:eastAsia="MS PGothic" w:hAnsiTheme="minorHAnsi"/>
          <w:color w:val="000000"/>
          <w:sz w:val="22"/>
          <w:szCs w:val="22"/>
          <w:lang w:val="en-US"/>
        </w:rPr>
        <w:t>affected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BE3624" w:rsidRP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y of 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E3624" w:rsidRP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gion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Harvey, 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E3624" w:rsidRP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timated 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>loss</w:t>
      </w:r>
      <w:r w:rsidR="00BE3624" w:rsidRP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U.S. refining capacity 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of approximately 20 </w:t>
      </w:r>
      <w:r w:rsidR="00BE3624" w:rsidRP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BE3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D89877F" w14:textId="77777777" w:rsidR="00940CE4" w:rsidRPr="008D0BEB" w:rsidRDefault="00405FA8" w:rsidP="00405FA8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3E2093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sis </w:t>
      </w:r>
      <w:r w:rsidR="003E209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focused on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lease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hazardous substances</w:t>
      </w:r>
      <w:r w:rsidR="00CB7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the hurricane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aim was to identify</w:t>
      </w:r>
      <w:r w:rsidR="00CB7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B7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ipment 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onditions</w:t>
      </w:r>
      <w:r w:rsidR="002B54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7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CB7E30">
        <w:rPr>
          <w:rFonts w:asciiTheme="minorHAnsi" w:eastAsia="MS PGothic" w:hAnsiTheme="minorHAnsi"/>
          <w:color w:val="000000"/>
          <w:sz w:val="22"/>
          <w:szCs w:val="22"/>
          <w:lang w:val="en-US"/>
        </w:rPr>
        <w:t>nvolv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820EA"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15E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ey issues highlighted </w:t>
      </w:r>
      <w:r w:rsidR="00E820EA" w:rsidRPr="00E820E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present research provide a valuable insight for better informed decision making during risk assessment and management of NaTech events.</w:t>
      </w:r>
    </w:p>
    <w:p w14:paraId="701FCBB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ED6BDEB" w14:textId="77777777" w:rsidR="009C214B" w:rsidRDefault="00315EEB" w:rsidP="00A10B6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nalysis </w:t>
      </w:r>
      <w:r w:rsidR="00FE0C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even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based on the data available from the </w:t>
      </w:r>
      <w:r w:rsidRPr="00D80311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ted States Coast Guard National Response Cent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RC) Database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A10B6D" w:rsidRP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http://nrc.uscg.mil/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atabase is 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ed at the </w:t>
      </w:r>
      <w:r w:rsidR="00A10B6D" w:rsidRP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llection of information</w:t>
      </w:r>
      <w:r w:rsid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0CC8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il spills</w:t>
      </w:r>
      <w:r w:rsidR="0048319A" w:rsidRP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48319A" w:rsidRP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 release</w:t>
      </w:r>
      <w:r w:rsid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. Among all the dataset available, 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9C21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ecords included in the 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 </w:t>
      </w:r>
      <w:r w:rsidR="009C21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sis 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those </w:t>
      </w:r>
      <w:r w:rsidR="00FE0C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lated to industrial facilities only and 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licitly </w:t>
      </w:r>
      <w:r w:rsidR="00A10B6D" w:rsidRP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ascribable to</w:t>
      </w:r>
      <w:r w:rsidR="00A10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urricane Harvey.</w:t>
      </w:r>
    </w:p>
    <w:p w14:paraId="5F4087D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9A8D232" w14:textId="1E8D7983" w:rsidR="00A10B6D" w:rsidRDefault="009C214B" w:rsidP="00A10B6D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otal number of record </w:t>
      </w:r>
      <w:r w:rsidR="00FE0C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lected </w:t>
      </w:r>
      <w:r w:rsidR="0054003C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the NRC Database 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0. 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jority of the records (91 %) are related to on-shore facilities and, in particular, the 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aimed 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>loss of containment was from</w:t>
      </w:r>
      <w:r w:rsidR="00344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: (i)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ipment (85 %)</w:t>
      </w:r>
      <w:r w:rsidR="00344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2C39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i) </w:t>
      </w:r>
      <w:r w:rsidR="00344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pipelines (4%)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2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ses</w:t>
      </w:r>
      <w:r w:rsidR="002C398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lease of </w:t>
      </w:r>
      <w:r w:rsidR="00B86421" w:rsidRPr="0048319A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took place from mobile trailers: one of the cases is the </w:t>
      </w:r>
      <w:r w:rsidR="00344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well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known 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>kema</w:t>
      </w:r>
      <w:r w:rsidR="00344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</w:t>
      </w:r>
      <w:r w:rsidR="00B864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cident (Chemical Safety Board, 2018). </w:t>
      </w:r>
      <w:r w:rsidR="00344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maining 9% of the cases described are related to off-shore facilities.</w:t>
      </w:r>
    </w:p>
    <w:p w14:paraId="6C94A8BF" w14:textId="2B6592E3" w:rsidR="003446AC" w:rsidRDefault="003446AC" w:rsidP="00A10B6D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analysis of the equipment invol</w:t>
      </w:r>
      <w:r w:rsidR="0083212D">
        <w:rPr>
          <w:rFonts w:asciiTheme="minorHAnsi" w:eastAsia="MS PGothic" w:hAnsiTheme="minorHAnsi"/>
          <w:color w:val="000000"/>
          <w:sz w:val="22"/>
          <w:szCs w:val="22"/>
          <w:lang w:val="en-US"/>
        </w:rPr>
        <w:t>ved in the loss of containment reveal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anks are the most vulnerable equipment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ure 1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Neverthel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it has to be noted that a simila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 share of events involved emergency gas flares: the release of chemical 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not “accidental”</w:t>
      </w:r>
      <w:r w:rsidR="008731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t 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k place because of </w:t>
      </w:r>
      <w:r w:rsidR="00314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ergency 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ut-down </w:t>
      </w:r>
      <w:r w:rsidR="00314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314E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llowing 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rt</w:t>
      </w:r>
      <w:r w:rsidR="00314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up</w:t>
      </w:r>
      <w:r w:rsidR="00314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dures</w:t>
      </w:r>
      <w:r w:rsidR="00955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consequence of the hurricane.</w:t>
      </w:r>
    </w:p>
    <w:p w14:paraId="1E1A8666" w14:textId="08F27860" w:rsidR="0066293A" w:rsidRDefault="005B2042" w:rsidP="005B204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5B2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majority of the releas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rded was</w:t>
      </w:r>
      <w:r w:rsidRPr="005B2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ir (41 %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ee Figure </w:t>
      </w:r>
      <w:r w:rsidR="00AD0F91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5B2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followed by water (35 %) and soil (5 %). </w:t>
      </w:r>
      <w:r w:rsidR="00346707">
        <w:rPr>
          <w:rFonts w:asciiTheme="minorHAnsi" w:eastAsia="MS PGothic" w:hAnsiTheme="minorHAnsi"/>
          <w:color w:val="000000"/>
          <w:sz w:val="22"/>
          <w:szCs w:val="22"/>
          <w:lang w:val="en-US"/>
        </w:rPr>
        <w:t>Unf</w:t>
      </w:r>
      <w:r w:rsidRPr="005B2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ortunate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i</w:t>
      </w:r>
      <w:r w:rsidRPr="005B2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6 cases </w:t>
      </w:r>
      <w:r w:rsidR="00614E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</w:t>
      </w:r>
      <w:r w:rsidRPr="005B2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(8 %)</w:t>
      </w:r>
      <w:r w:rsidR="00DC14F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B2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lease was contained (e.g. 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dikes or containment ponds), revealing a lack of effectiveness of </w:t>
      </w:r>
      <w:r w:rsidR="00811085" w:rsidRPr="008110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ysical </w:t>
      </w:r>
      <w:r w:rsidR="00662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safety barriers.</w:t>
      </w:r>
    </w:p>
    <w:p w14:paraId="7AA2B6D1" w14:textId="77777777" w:rsidR="00AE10E7" w:rsidRDefault="00AE10E7" w:rsidP="005B204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4F4C5FDE" w14:textId="77777777" w:rsidR="00704BDF" w:rsidRPr="00DE0019" w:rsidRDefault="00C20FBD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eastAsia="en-GB"/>
        </w:rPr>
        <w:drawing>
          <wp:inline distT="0" distB="0" distL="0" distR="0" wp14:anchorId="0E5FEF4A" wp14:editId="116B9E56">
            <wp:extent cx="2880000" cy="1882414"/>
            <wp:effectExtent l="0" t="0" r="0" b="381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824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06AFE0" w14:textId="77777777" w:rsidR="00BE3CB0" w:rsidRDefault="00C20FBD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3446AC">
        <w:rPr>
          <w:rFonts w:asciiTheme="minorHAnsi" w:eastAsia="MS PGothic" w:hAnsiTheme="minorHAnsi"/>
          <w:b/>
          <w:color w:val="000000"/>
          <w:szCs w:val="18"/>
          <w:lang w:val="en-US"/>
        </w:rPr>
        <w:t>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BE3CB0">
        <w:rPr>
          <w:rFonts w:asciiTheme="minorHAnsi" w:hAnsiTheme="minorHAnsi"/>
          <w:lang w:val="en-US"/>
        </w:rPr>
        <w:t>Analysis of the e</w:t>
      </w:r>
      <w:r w:rsidR="00BE3CB0">
        <w:rPr>
          <w:rFonts w:asciiTheme="minorHAnsi" w:eastAsia="MS PGothic" w:hAnsiTheme="minorHAnsi"/>
          <w:color w:val="000000"/>
          <w:szCs w:val="18"/>
          <w:lang w:val="en-US"/>
        </w:rPr>
        <w:t>quipment involved in the release of chemicals during hurricane Harvey based on NRC data.</w:t>
      </w:r>
    </w:p>
    <w:p w14:paraId="5B95F140" w14:textId="77777777" w:rsidR="0099308E" w:rsidRDefault="00C20FBD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noProof/>
          <w:color w:val="000000"/>
          <w:szCs w:val="18"/>
          <w:lang w:eastAsia="en-GB"/>
        </w:rPr>
        <w:drawing>
          <wp:inline distT="0" distB="0" distL="0" distR="0" wp14:anchorId="68A60269" wp14:editId="43B766B0">
            <wp:extent cx="2880000" cy="1882413"/>
            <wp:effectExtent l="0" t="0" r="0" b="381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8824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550C07" w14:textId="77777777" w:rsidR="0099308E" w:rsidRPr="00DE0019" w:rsidRDefault="00C20FBD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3446AC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99308E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99308E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99308E" w:rsidRPr="00DE0019">
        <w:rPr>
          <w:rFonts w:asciiTheme="minorHAnsi" w:hAnsiTheme="minorHAnsi"/>
          <w:lang w:val="en-US"/>
        </w:rPr>
        <w:t xml:space="preserve"> </w:t>
      </w:r>
      <w:r w:rsidR="00BE3CB0">
        <w:rPr>
          <w:rFonts w:asciiTheme="minorHAnsi" w:hAnsiTheme="minorHAnsi"/>
          <w:lang w:val="en-US"/>
        </w:rPr>
        <w:t>Analysis of the r</w:t>
      </w:r>
      <w:r w:rsidR="00BE3CB0" w:rsidRPr="00BE3CB0">
        <w:rPr>
          <w:rFonts w:asciiTheme="minorHAnsi" w:hAnsiTheme="minorHAnsi"/>
          <w:lang w:val="en-US"/>
        </w:rPr>
        <w:t xml:space="preserve">elease to air, soil, and water environments during hurricane Harvey </w:t>
      </w:r>
      <w:r w:rsidR="00BE3CB0">
        <w:rPr>
          <w:rFonts w:asciiTheme="minorHAnsi" w:eastAsia="MS PGothic" w:hAnsiTheme="minorHAnsi"/>
          <w:color w:val="000000"/>
          <w:szCs w:val="18"/>
          <w:lang w:val="en-US"/>
        </w:rPr>
        <w:t>based on NRC data.</w:t>
      </w:r>
    </w:p>
    <w:p w14:paraId="33BB31F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F78F799" w14:textId="77777777" w:rsidR="00314E8C" w:rsidRDefault="00314E8C" w:rsidP="007E2892">
      <w:pPr>
        <w:snapToGrid w:val="0"/>
        <w:spacing w:after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 of data on the</w:t>
      </w:r>
      <w:r w:rsidR="00405F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ease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05F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s </w:t>
      </w:r>
      <w:r w:rsidR="00405FA8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rvey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lighted</w:t>
      </w:r>
      <w:r w:rsidR="00405F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56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nks were</w:t>
      </w:r>
      <w:r w:rsidR="004556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5FA8" w:rsidRPr="00405F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05FA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t vulnerable equipment</w:t>
      </w:r>
      <w:r w:rsidR="004556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the hurricane</w:t>
      </w:r>
      <w:r w:rsidR="00405FA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10E7" w:rsidRP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articular note was 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ole of flare</w:t>
      </w:r>
      <w:r w:rsidR="007E289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emergency shut-down and start-up operations. In general, a</w:t>
      </w:r>
      <w:r w:rsidR="00AE10E7" w:rsidRP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ck of effectiveness of physic</w:t>
      </w:r>
      <w:r w:rsidR="00AE10E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 safety barriers was observed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EBF6FC3" w14:textId="77777777" w:rsidR="00704BDF" w:rsidRPr="008D0BEB" w:rsidRDefault="00704BDF" w:rsidP="007E2892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212F7B1C" w14:textId="77777777" w:rsidR="00704BDF" w:rsidRPr="00E842D5" w:rsidRDefault="00E842D5" w:rsidP="007E28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842D5">
        <w:rPr>
          <w:rFonts w:asciiTheme="minorHAnsi" w:hAnsiTheme="minorHAnsi"/>
          <w:color w:val="000000"/>
        </w:rPr>
        <w:t>P. Hopper</w:t>
      </w:r>
      <w:r w:rsidR="00704BDF" w:rsidRPr="00E842D5">
        <w:rPr>
          <w:rFonts w:asciiTheme="minorHAnsi" w:hAnsiTheme="minorHAnsi"/>
          <w:color w:val="000000"/>
        </w:rPr>
        <w:t xml:space="preserve">, </w:t>
      </w:r>
      <w:r w:rsidRPr="00E842D5">
        <w:rPr>
          <w:rFonts w:asciiTheme="minorHAnsi" w:hAnsiTheme="minorHAnsi"/>
          <w:color w:val="000000"/>
        </w:rPr>
        <w:t xml:space="preserve">Weather and Climate Extremes </w:t>
      </w:r>
      <w:r>
        <w:rPr>
          <w:rFonts w:asciiTheme="minorHAnsi" w:hAnsiTheme="minorHAnsi"/>
          <w:color w:val="000000"/>
        </w:rPr>
        <w:t>11</w:t>
      </w:r>
      <w:r w:rsidR="00704BDF" w:rsidRPr="00E842D5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6</w:t>
      </w:r>
      <w:r w:rsidR="00704BDF" w:rsidRPr="00E842D5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70-79</w:t>
      </w:r>
      <w:r w:rsidR="00704BDF" w:rsidRPr="00E842D5">
        <w:rPr>
          <w:rFonts w:asciiTheme="minorHAnsi" w:hAnsiTheme="minorHAnsi"/>
          <w:color w:val="000000"/>
        </w:rPr>
        <w:t>.</w:t>
      </w:r>
    </w:p>
    <w:p w14:paraId="3592B0E6" w14:textId="77777777" w:rsidR="00704BDF" w:rsidRPr="007E2892" w:rsidRDefault="0012617E" w:rsidP="007E28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12617E">
        <w:rPr>
          <w:rFonts w:asciiTheme="minorHAnsi" w:hAnsiTheme="minorHAnsi"/>
          <w:color w:val="000000"/>
        </w:rPr>
        <w:t>Krausmann, E., Cruz, A.</w:t>
      </w:r>
      <w:r>
        <w:rPr>
          <w:rFonts w:asciiTheme="minorHAnsi" w:hAnsiTheme="minorHAnsi"/>
          <w:color w:val="000000"/>
        </w:rPr>
        <w:t xml:space="preserve"> </w:t>
      </w:r>
      <w:r w:rsidRPr="0012617E">
        <w:rPr>
          <w:rFonts w:asciiTheme="minorHAnsi" w:hAnsiTheme="minorHAnsi"/>
          <w:color w:val="000000"/>
        </w:rPr>
        <w:t>M.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 w:rsidRPr="0012617E">
        <w:rPr>
          <w:rFonts w:asciiTheme="minorHAnsi" w:hAnsiTheme="minorHAnsi"/>
          <w:color w:val="000000"/>
        </w:rPr>
        <w:t>Past Natech Events</w:t>
      </w:r>
      <w:r>
        <w:rPr>
          <w:rFonts w:asciiTheme="minorHAnsi" w:hAnsiTheme="minorHAnsi"/>
          <w:color w:val="000000"/>
        </w:rPr>
        <w:t xml:space="preserve">, </w:t>
      </w:r>
      <w:r w:rsidRPr="0012617E">
        <w:rPr>
          <w:rFonts w:asciiTheme="minorHAnsi" w:hAnsiTheme="minorHAnsi"/>
          <w:color w:val="000000"/>
        </w:rPr>
        <w:t>Natech Risk Assessment and Management: Reducing the Risk of Natural-Hazard Impact on Hazardous Installations</w:t>
      </w:r>
      <w:r>
        <w:rPr>
          <w:rFonts w:asciiTheme="minorHAnsi" w:hAnsiTheme="minorHAnsi"/>
          <w:color w:val="000000"/>
        </w:rPr>
        <w:t xml:space="preserve">, 2016, 3-31. </w:t>
      </w:r>
    </w:p>
    <w:p w14:paraId="57992538" w14:textId="77777777" w:rsidR="00D80311" w:rsidRPr="007E2892" w:rsidRDefault="00D80311" w:rsidP="007E28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7E2892">
        <w:rPr>
          <w:rFonts w:asciiTheme="minorHAnsi" w:hAnsiTheme="minorHAnsi"/>
          <w:color w:val="000000"/>
        </w:rPr>
        <w:t>United States Coast Guard National Response Center: http://nrc.uscg.mil/ (accessed 10.1.18).</w:t>
      </w:r>
    </w:p>
    <w:p w14:paraId="2935C1FE" w14:textId="77777777" w:rsidR="008D4E1D" w:rsidRPr="007E2892" w:rsidRDefault="00AD0F91" w:rsidP="003446A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7E2892">
        <w:rPr>
          <w:rFonts w:asciiTheme="minorHAnsi" w:hAnsiTheme="minorHAnsi"/>
          <w:color w:val="000000"/>
        </w:rPr>
        <w:t>Che</w:t>
      </w:r>
      <w:r w:rsidR="008D4E1D" w:rsidRPr="007E2892">
        <w:rPr>
          <w:rFonts w:asciiTheme="minorHAnsi" w:hAnsiTheme="minorHAnsi"/>
          <w:color w:val="000000"/>
        </w:rPr>
        <w:t>mical Safety Board, Arkema Final Report, 2018. https://www.csb.gov/csb-releases-arkema-final-report/</w:t>
      </w:r>
    </w:p>
    <w:sectPr w:rsidR="008D4E1D" w:rsidRPr="007E289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2338D" w14:textId="77777777" w:rsidR="00E75E88" w:rsidRDefault="00E75E88" w:rsidP="004F5E36">
      <w:r>
        <w:separator/>
      </w:r>
    </w:p>
  </w:endnote>
  <w:endnote w:type="continuationSeparator" w:id="0">
    <w:p w14:paraId="5FA38939" w14:textId="77777777" w:rsidR="00E75E88" w:rsidRDefault="00E75E8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32FB7" w14:textId="77777777" w:rsidR="00E75E88" w:rsidRDefault="00E75E88" w:rsidP="004F5E36">
      <w:r>
        <w:separator/>
      </w:r>
    </w:p>
  </w:footnote>
  <w:footnote w:type="continuationSeparator" w:id="0">
    <w:p w14:paraId="1BE8C04C" w14:textId="77777777" w:rsidR="00E75E88" w:rsidRDefault="00E75E8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377ED" w14:textId="77777777" w:rsidR="004D1162" w:rsidRDefault="00594E9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351807B" wp14:editId="38BAA4A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6B4AAC4C" wp14:editId="2AC0CA7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23F1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123C53E" wp14:editId="1452B41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30BC6C6" w14:textId="77777777" w:rsidR="00704BDF" w:rsidRDefault="00704BDF">
    <w:pPr>
      <w:pStyle w:val="Intestazione"/>
    </w:pPr>
  </w:p>
  <w:p w14:paraId="55D57D5C" w14:textId="77777777" w:rsidR="00704BDF" w:rsidRDefault="00704BD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D3A4A8" wp14:editId="296093C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3563"/>
    <w:rsid w:val="0003148D"/>
    <w:rsid w:val="00062A9A"/>
    <w:rsid w:val="00091AA6"/>
    <w:rsid w:val="000A03B2"/>
    <w:rsid w:val="000D34BE"/>
    <w:rsid w:val="000E36F1"/>
    <w:rsid w:val="000E3A73"/>
    <w:rsid w:val="000E414A"/>
    <w:rsid w:val="0012617E"/>
    <w:rsid w:val="0013121F"/>
    <w:rsid w:val="00134DE4"/>
    <w:rsid w:val="00150E59"/>
    <w:rsid w:val="00184AD6"/>
    <w:rsid w:val="001A56D4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B541F"/>
    <w:rsid w:val="002C3987"/>
    <w:rsid w:val="002C6695"/>
    <w:rsid w:val="002D1F12"/>
    <w:rsid w:val="003009B7"/>
    <w:rsid w:val="0030469C"/>
    <w:rsid w:val="00314E8C"/>
    <w:rsid w:val="00315EEB"/>
    <w:rsid w:val="003446AC"/>
    <w:rsid w:val="00346707"/>
    <w:rsid w:val="003467EF"/>
    <w:rsid w:val="003723D4"/>
    <w:rsid w:val="003A7D1C"/>
    <w:rsid w:val="003E2093"/>
    <w:rsid w:val="00405FA8"/>
    <w:rsid w:val="00433F3A"/>
    <w:rsid w:val="00455601"/>
    <w:rsid w:val="0046164A"/>
    <w:rsid w:val="00462DCD"/>
    <w:rsid w:val="0048319A"/>
    <w:rsid w:val="004D1162"/>
    <w:rsid w:val="004E4DD6"/>
    <w:rsid w:val="004F5E36"/>
    <w:rsid w:val="005119A5"/>
    <w:rsid w:val="005278B7"/>
    <w:rsid w:val="00532D2F"/>
    <w:rsid w:val="005346C8"/>
    <w:rsid w:val="0054003C"/>
    <w:rsid w:val="00553744"/>
    <w:rsid w:val="0057065F"/>
    <w:rsid w:val="00570BA1"/>
    <w:rsid w:val="00594E9F"/>
    <w:rsid w:val="005B2042"/>
    <w:rsid w:val="005B61E6"/>
    <w:rsid w:val="005C77E1"/>
    <w:rsid w:val="005D6A2F"/>
    <w:rsid w:val="005E1A82"/>
    <w:rsid w:val="005F0A28"/>
    <w:rsid w:val="005F0E5E"/>
    <w:rsid w:val="005F1240"/>
    <w:rsid w:val="00614EB3"/>
    <w:rsid w:val="00620DEE"/>
    <w:rsid w:val="00624633"/>
    <w:rsid w:val="00625639"/>
    <w:rsid w:val="0064184D"/>
    <w:rsid w:val="00660E3E"/>
    <w:rsid w:val="0066293A"/>
    <w:rsid w:val="00662E74"/>
    <w:rsid w:val="006839D9"/>
    <w:rsid w:val="006B36F5"/>
    <w:rsid w:val="006C5579"/>
    <w:rsid w:val="006D02CA"/>
    <w:rsid w:val="006F1C01"/>
    <w:rsid w:val="00704BDF"/>
    <w:rsid w:val="00736B13"/>
    <w:rsid w:val="007447F3"/>
    <w:rsid w:val="0076265B"/>
    <w:rsid w:val="007661C8"/>
    <w:rsid w:val="00790A8A"/>
    <w:rsid w:val="007C4B55"/>
    <w:rsid w:val="007D52CD"/>
    <w:rsid w:val="007E2892"/>
    <w:rsid w:val="00811085"/>
    <w:rsid w:val="00813288"/>
    <w:rsid w:val="008168FC"/>
    <w:rsid w:val="0083212D"/>
    <w:rsid w:val="008409DA"/>
    <w:rsid w:val="008479A2"/>
    <w:rsid w:val="0087314B"/>
    <w:rsid w:val="0087637F"/>
    <w:rsid w:val="008A1512"/>
    <w:rsid w:val="008B096E"/>
    <w:rsid w:val="008D0BEB"/>
    <w:rsid w:val="008D131E"/>
    <w:rsid w:val="008D4E1D"/>
    <w:rsid w:val="008D7801"/>
    <w:rsid w:val="008E566E"/>
    <w:rsid w:val="00901EB6"/>
    <w:rsid w:val="00940CE4"/>
    <w:rsid w:val="009450CE"/>
    <w:rsid w:val="0095164B"/>
    <w:rsid w:val="00955AE9"/>
    <w:rsid w:val="00977D9B"/>
    <w:rsid w:val="0099308E"/>
    <w:rsid w:val="00996483"/>
    <w:rsid w:val="009C214B"/>
    <w:rsid w:val="009C3372"/>
    <w:rsid w:val="009D54A0"/>
    <w:rsid w:val="009E788A"/>
    <w:rsid w:val="00A10B6D"/>
    <w:rsid w:val="00A1763D"/>
    <w:rsid w:val="00A17CEC"/>
    <w:rsid w:val="00A27EF0"/>
    <w:rsid w:val="00A76EFC"/>
    <w:rsid w:val="00A9490D"/>
    <w:rsid w:val="00A9626B"/>
    <w:rsid w:val="00A97F29"/>
    <w:rsid w:val="00AB0964"/>
    <w:rsid w:val="00AD0F91"/>
    <w:rsid w:val="00AE10E7"/>
    <w:rsid w:val="00AE377D"/>
    <w:rsid w:val="00B223AE"/>
    <w:rsid w:val="00B35FED"/>
    <w:rsid w:val="00B61DBF"/>
    <w:rsid w:val="00B86421"/>
    <w:rsid w:val="00BC30C9"/>
    <w:rsid w:val="00BD16C0"/>
    <w:rsid w:val="00BE3624"/>
    <w:rsid w:val="00BE3CB0"/>
    <w:rsid w:val="00BE3E58"/>
    <w:rsid w:val="00C01616"/>
    <w:rsid w:val="00C0162B"/>
    <w:rsid w:val="00C20FBD"/>
    <w:rsid w:val="00C345B1"/>
    <w:rsid w:val="00C40142"/>
    <w:rsid w:val="00C547EA"/>
    <w:rsid w:val="00C57182"/>
    <w:rsid w:val="00C650CF"/>
    <w:rsid w:val="00C655FD"/>
    <w:rsid w:val="00C75949"/>
    <w:rsid w:val="00C8333E"/>
    <w:rsid w:val="00C861B3"/>
    <w:rsid w:val="00C94434"/>
    <w:rsid w:val="00CA1C95"/>
    <w:rsid w:val="00CA5A9C"/>
    <w:rsid w:val="00CB7E30"/>
    <w:rsid w:val="00CD113A"/>
    <w:rsid w:val="00CD5FE2"/>
    <w:rsid w:val="00CE33E7"/>
    <w:rsid w:val="00D02B4C"/>
    <w:rsid w:val="00D80311"/>
    <w:rsid w:val="00D84576"/>
    <w:rsid w:val="00DC14F4"/>
    <w:rsid w:val="00DE0019"/>
    <w:rsid w:val="00DE264A"/>
    <w:rsid w:val="00E041E7"/>
    <w:rsid w:val="00E16A72"/>
    <w:rsid w:val="00E23CA1"/>
    <w:rsid w:val="00E409A8"/>
    <w:rsid w:val="00E7209D"/>
    <w:rsid w:val="00E75E88"/>
    <w:rsid w:val="00E820EA"/>
    <w:rsid w:val="00E842D5"/>
    <w:rsid w:val="00EA50E1"/>
    <w:rsid w:val="00EC1C2E"/>
    <w:rsid w:val="00EE0131"/>
    <w:rsid w:val="00F30C64"/>
    <w:rsid w:val="00F328D4"/>
    <w:rsid w:val="00F50BB5"/>
    <w:rsid w:val="00FA1C12"/>
    <w:rsid w:val="00FB730C"/>
    <w:rsid w:val="00FC2695"/>
    <w:rsid w:val="00FC3E03"/>
    <w:rsid w:val="00FE0CC8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447D5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9C337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4EBC3-1325-4558-91BD-FB61806E2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58</Words>
  <Characters>375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8-12-21T07:44:00Z</dcterms:created>
  <dcterms:modified xsi:type="dcterms:W3CDTF">2019-08-21T08:22:00Z</dcterms:modified>
</cp:coreProperties>
</file>